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83AA9CB" w:rsidR="0051645F" w:rsidRPr="00987274" w:rsidRDefault="00987274" w:rsidP="0051645F">
      <w:pPr>
        <w:jc w:val="center"/>
        <w:rPr>
          <w:b/>
          <w:bCs/>
          <w:sz w:val="32"/>
          <w:szCs w:val="32"/>
        </w:rPr>
      </w:pPr>
      <w:r w:rsidRPr="00987274">
        <w:rPr>
          <w:b/>
          <w:bCs/>
          <w:sz w:val="32"/>
          <w:szCs w:val="32"/>
        </w:rPr>
        <w:t>(</w:t>
      </w:r>
      <w:r w:rsidR="00CB2EA2">
        <w:rPr>
          <w:b/>
          <w:bCs/>
          <w:sz w:val="32"/>
          <w:szCs w:val="32"/>
        </w:rPr>
        <w:t>Vermon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9D76B48" w:rsidR="00723DEF" w:rsidRDefault="00CB2EA2" w:rsidP="0051645F">
            <w:r>
              <w:t>Vermont</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EF0B1" w14:textId="77777777" w:rsidR="004D12F1" w:rsidRDefault="004D1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2C5B3FC" w:rsidR="00CB37D9" w:rsidRPr="004D12F1" w:rsidRDefault="00CB37D9" w:rsidP="004D1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1F91B" w14:textId="77777777" w:rsidR="004D12F1" w:rsidRDefault="004D1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2DAC9" w14:textId="77777777" w:rsidR="004D12F1" w:rsidRDefault="004D12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6B11E1B" w:rsidR="00AD6FC0" w:rsidRPr="004D12F1" w:rsidRDefault="00AD6FC0" w:rsidP="004D12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F1C27" w14:textId="77777777" w:rsidR="004D12F1" w:rsidRDefault="004D12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8540684">
    <w:abstractNumId w:val="2"/>
  </w:num>
  <w:num w:numId="2" w16cid:durableId="1700012189">
    <w:abstractNumId w:val="1"/>
  </w:num>
  <w:num w:numId="3" w16cid:durableId="177474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D12F1"/>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2EA2"/>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